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28871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59"/>
        <w:gridCol w:w="2021"/>
        <w:gridCol w:w="5368"/>
        <w:gridCol w:w="989"/>
        <w:gridCol w:w="754"/>
        <w:gridCol w:w="753"/>
        <w:gridCol w:w="762"/>
        <w:gridCol w:w="3253"/>
        <w:gridCol w:w="3253"/>
        <w:gridCol w:w="3253"/>
        <w:gridCol w:w="3253"/>
        <w:gridCol w:w="3253"/>
      </w:tblGrid>
      <w:tr w:rsidR="00FC5C48" w14:paraId="1DA79426" w14:textId="77777777" w:rsidTr="00746626">
        <w:trPr>
          <w:gridAfter w:val="4"/>
          <w:wAfter w:w="13012" w:type="dxa"/>
          <w:trHeight w:val="907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bottom w:val="single" w:sz="18" w:space="0" w:color="7030A0"/>
              <w:right w:val="single" w:sz="18" w:space="0" w:color="7030A0"/>
            </w:tcBorders>
          </w:tcPr>
          <w:p w14:paraId="09D6F4D7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98744330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593BE7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167B9248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194DB8D0" w14:textId="77777777" w:rsidTr="00746626">
        <w:trPr>
          <w:gridAfter w:val="4"/>
          <w:wAfter w:w="13012" w:type="dxa"/>
          <w:trHeight w:val="616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right w:val="single" w:sz="18" w:space="0" w:color="7030A0"/>
            </w:tcBorders>
            <w:vAlign w:val="center"/>
          </w:tcPr>
          <w:p w14:paraId="40EB2DED" w14:textId="62E2016F" w:rsidR="00FC5C48" w:rsidRDefault="00EF7F35" w:rsidP="009F776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TJEDAN:</w:t>
            </w:r>
            <w:r w:rsidR="00D3375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</w:t>
            </w:r>
            <w:r w:rsidR="00C04BBE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8.03</w:t>
            </w:r>
            <w:r w:rsidR="007C688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4.-</w:t>
            </w:r>
            <w:r w:rsidR="00C04BBE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2.03</w:t>
            </w:r>
            <w:r w:rsidR="007C688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4</w:t>
            </w:r>
            <w:r w:rsidR="00584D1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593BE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PŠ HRASTELNICA</w:t>
            </w:r>
          </w:p>
        </w:tc>
      </w:tr>
      <w:tr w:rsidR="00FC5C48" w14:paraId="18C3A98C" w14:textId="77777777" w:rsidTr="00746626">
        <w:trPr>
          <w:gridAfter w:val="4"/>
          <w:wAfter w:w="13012" w:type="dxa"/>
          <w:trHeight w:val="434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5B7C3A0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2021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5D8B695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368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65E1235B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91640DD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3253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14:paraId="35C319DB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14:paraId="449FE647" w14:textId="77777777" w:rsidTr="00746626">
        <w:trPr>
          <w:gridAfter w:val="4"/>
          <w:wAfter w:w="13012" w:type="dxa"/>
          <w:trHeight w:val="289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54C222C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C7C24E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E761FC0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ACD482" w14:textId="23C012A0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56124D6" w14:textId="16B4A903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P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ACF2CFD" w14:textId="036BBCB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8FDBA81" w14:textId="2849BA4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68E8C379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EF5457" w:rsidRPr="00F55363" w14:paraId="14510DE5" w14:textId="77777777" w:rsidTr="00746626">
        <w:trPr>
          <w:gridAfter w:val="4"/>
          <w:wAfter w:w="13012" w:type="dxa"/>
          <w:trHeight w:val="623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45520C28" w14:textId="77777777" w:rsidR="00EF5457" w:rsidRPr="008D08FD" w:rsidRDefault="00EF5457" w:rsidP="00EF5457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2021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7A9369D" w14:textId="77777777" w:rsidR="00EF5457" w:rsidRPr="008D08FD" w:rsidRDefault="00EF5457" w:rsidP="00EF5457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1A12E4E" w14:textId="6B44F7D0" w:rsidR="00EF5457" w:rsidRPr="00EF5457" w:rsidRDefault="00EF5457" w:rsidP="00EF5457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ČOKO ZDRAVE </w:t>
            </w:r>
            <w:proofErr w:type="gramStart"/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>KUGLICE ,</w:t>
            </w:r>
            <w:proofErr w:type="gramEnd"/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F7A3730" w14:textId="4FE3C9EB" w:rsidR="00EF5457" w:rsidRPr="00EF5457" w:rsidRDefault="00EF5457" w:rsidP="00EF54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>59.5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A3DF89" w14:textId="70C610D0" w:rsidR="00EF5457" w:rsidRPr="00EF5457" w:rsidRDefault="00EF5457" w:rsidP="00EF5457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>11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C38653" w14:textId="797FF099" w:rsidR="00EF5457" w:rsidRPr="00EF5457" w:rsidRDefault="00EF5457" w:rsidP="00EF5457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>8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B050C26" w14:textId="3C3E134C" w:rsidR="00EF5457" w:rsidRPr="00EF5457" w:rsidRDefault="00EF5457" w:rsidP="00EF5457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>361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AFDA28" w14:textId="34770BDF" w:rsidR="00EF5457" w:rsidRPr="00EF5457" w:rsidRDefault="00EF5457" w:rsidP="00EF5457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Gluten(S), </w:t>
            </w:r>
            <w:proofErr w:type="spellStart"/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>Kikiriki</w:t>
            </w:r>
            <w:proofErr w:type="spellEnd"/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T), </w:t>
            </w:r>
            <w:proofErr w:type="spellStart"/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>Soja</w:t>
            </w:r>
            <w:proofErr w:type="spellEnd"/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S), </w:t>
            </w:r>
            <w:proofErr w:type="spellStart"/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>Mlijeko</w:t>
            </w:r>
            <w:proofErr w:type="spellEnd"/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S), </w:t>
            </w:r>
            <w:proofErr w:type="spellStart"/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>Laktoza</w:t>
            </w:r>
            <w:proofErr w:type="spellEnd"/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>(S)</w:t>
            </w:r>
          </w:p>
        </w:tc>
      </w:tr>
      <w:tr w:rsidR="00EF5457" w:rsidRPr="00F55363" w14:paraId="7C873AB7" w14:textId="77777777" w:rsidTr="00746626">
        <w:trPr>
          <w:gridAfter w:val="4"/>
          <w:wAfter w:w="13012" w:type="dxa"/>
          <w:trHeight w:val="645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8ECA1C" w14:textId="77777777" w:rsidR="00EF5457" w:rsidRPr="008D08FD" w:rsidRDefault="00EF5457" w:rsidP="00EF5457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EC4552" w14:textId="77777777" w:rsidR="00EF5457" w:rsidRPr="008D08FD" w:rsidRDefault="00EF5457" w:rsidP="00EF5457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2C60FD" w14:textId="415E40C4" w:rsidR="00EF5457" w:rsidRPr="00EF5457" w:rsidRDefault="00EF5457" w:rsidP="00EF5457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ČOKO ZDRAVE </w:t>
            </w:r>
            <w:proofErr w:type="gramStart"/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>KUGLICE ,</w:t>
            </w:r>
            <w:proofErr w:type="gramEnd"/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C9189AC" w14:textId="57E77A77" w:rsidR="00EF5457" w:rsidRPr="00EF5457" w:rsidRDefault="00EF5457" w:rsidP="00EF54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>59.5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5B7B6E" w14:textId="66520A35" w:rsidR="00EF5457" w:rsidRPr="00EF5457" w:rsidRDefault="00EF5457" w:rsidP="00EF5457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>11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E9AECD3" w14:textId="745E916E" w:rsidR="00EF5457" w:rsidRPr="00EF5457" w:rsidRDefault="00EF5457" w:rsidP="00EF5457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>8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87C2788" w14:textId="6AFE24AA" w:rsidR="00EF5457" w:rsidRPr="00EF5457" w:rsidRDefault="00EF5457" w:rsidP="00EF5457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>361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0E054DD2" w14:textId="77777777" w:rsidR="00EF5457" w:rsidRPr="00EF5457" w:rsidRDefault="00EF5457" w:rsidP="00EF5457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bookmarkEnd w:id="0"/>
      <w:tr w:rsidR="00EC69D0" w:rsidRPr="00F55363" w14:paraId="56111CC0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6AE47EFB" w14:textId="77777777" w:rsidR="00EC69D0" w:rsidRPr="008D08FD" w:rsidRDefault="00EC69D0" w:rsidP="00EC69D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AE850CD" w14:textId="77777777" w:rsidR="00EC69D0" w:rsidRPr="008D08FD" w:rsidRDefault="00EC69D0" w:rsidP="00EC69D0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70BEC9" w14:textId="631A0C37" w:rsidR="00EC69D0" w:rsidRPr="00EF5457" w:rsidRDefault="00C04BBE" w:rsidP="00EC69D0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F5457">
              <w:rPr>
                <w:rFonts w:ascii="Times New Roman" w:eastAsia="Calibri" w:hAnsi="Times New Roman" w:cs="Times New Roman"/>
                <w:sz w:val="20"/>
                <w:szCs w:val="20"/>
              </w:rPr>
              <w:t>NJOKE PRELIVENE PREZLAMA I VRHNJEM, SVJEŽI KRASTAVAC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953F798" w14:textId="0CD3BD4D" w:rsidR="00EC69D0" w:rsidRPr="00EF5457" w:rsidRDefault="00EC69D0" w:rsidP="00EC69D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4E3C23" w14:textId="115534B5" w:rsidR="00EC69D0" w:rsidRPr="00EF5457" w:rsidRDefault="00EC69D0" w:rsidP="00EC69D0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565F437" w14:textId="460D8FDF" w:rsidR="00EC69D0" w:rsidRPr="00EF5457" w:rsidRDefault="00EC69D0" w:rsidP="00EC69D0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356B23B" w14:textId="0DD52C34" w:rsidR="00EC69D0" w:rsidRPr="00EF5457" w:rsidRDefault="00EC69D0" w:rsidP="00EC69D0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004983" w14:textId="648CEFB7" w:rsidR="00EC69D0" w:rsidRPr="00EF5457" w:rsidRDefault="00EC69D0" w:rsidP="00EC69D0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EC69D0" w:rsidRPr="00F55363" w14:paraId="2CCFABE4" w14:textId="082C2B8C" w:rsidTr="00746626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988DCD2" w14:textId="77777777" w:rsidR="00EC69D0" w:rsidRPr="008D08FD" w:rsidRDefault="00EC69D0" w:rsidP="00EC69D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428C53C8" w14:textId="77777777" w:rsidR="00EC69D0" w:rsidRPr="008D08FD" w:rsidRDefault="00EC69D0" w:rsidP="00EC69D0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77044A" w14:textId="70F029C0" w:rsidR="00EC69D0" w:rsidRPr="00EF5457" w:rsidRDefault="00EF5457" w:rsidP="00EC69D0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F5457">
              <w:rPr>
                <w:rFonts w:ascii="Times New Roman" w:eastAsia="Calibri" w:hAnsi="Times New Roman" w:cs="Times New Roman"/>
                <w:sz w:val="20"/>
                <w:szCs w:val="20"/>
              </w:rPr>
              <w:t>NJOKE PRELIVENE PREZLAMA I VRHNJEM, SVJEŽI KRASTAVAC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EC3C30" w14:textId="2563F5EC" w:rsidR="00EC69D0" w:rsidRPr="00EF5457" w:rsidRDefault="00EC69D0" w:rsidP="00EC69D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CDC4D8" w14:textId="6DA9C7D4" w:rsidR="00EC69D0" w:rsidRPr="00EF5457" w:rsidRDefault="00EC69D0" w:rsidP="00EC69D0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057047" w14:textId="523C482D" w:rsidR="00EC69D0" w:rsidRPr="00EF5457" w:rsidRDefault="00EC69D0" w:rsidP="00EC69D0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B13D84" w14:textId="76A27A57" w:rsidR="00EC69D0" w:rsidRPr="00EF5457" w:rsidRDefault="00EC69D0" w:rsidP="00EC69D0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91D61C" w14:textId="77777777" w:rsidR="00EC69D0" w:rsidRPr="00EF5457" w:rsidRDefault="00EC69D0" w:rsidP="00EC69D0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3253" w:type="dxa"/>
            <w:vAlign w:val="center"/>
          </w:tcPr>
          <w:p w14:paraId="218F5A86" w14:textId="77777777" w:rsidR="00EC69D0" w:rsidRPr="00F55363" w:rsidRDefault="00EC69D0" w:rsidP="00EC69D0"/>
        </w:tc>
        <w:tc>
          <w:tcPr>
            <w:tcW w:w="3253" w:type="dxa"/>
            <w:vAlign w:val="center"/>
          </w:tcPr>
          <w:p w14:paraId="13909728" w14:textId="77777777" w:rsidR="00EC69D0" w:rsidRPr="00F55363" w:rsidRDefault="00EC69D0" w:rsidP="00EC69D0"/>
        </w:tc>
        <w:tc>
          <w:tcPr>
            <w:tcW w:w="3253" w:type="dxa"/>
            <w:vAlign w:val="center"/>
          </w:tcPr>
          <w:p w14:paraId="2D039028" w14:textId="77777777" w:rsidR="00EC69D0" w:rsidRPr="00F55363" w:rsidRDefault="00EC69D0" w:rsidP="00EC69D0"/>
        </w:tc>
        <w:tc>
          <w:tcPr>
            <w:tcW w:w="3253" w:type="dxa"/>
            <w:vAlign w:val="center"/>
          </w:tcPr>
          <w:p w14:paraId="7CBE11F7" w14:textId="77777777" w:rsidR="00EC69D0" w:rsidRPr="00F55363" w:rsidRDefault="00EC69D0" w:rsidP="00EC69D0"/>
        </w:tc>
      </w:tr>
      <w:tr w:rsidR="00C04BBE" w:rsidRPr="00F55363" w14:paraId="7395E737" w14:textId="77777777" w:rsidTr="00FD79DF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36021AC0" w14:textId="77777777" w:rsidR="00C04BBE" w:rsidRPr="008D08FD" w:rsidRDefault="00C04BBE" w:rsidP="00C04BB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9C91830" w14:textId="77777777" w:rsidR="00C04BBE" w:rsidRPr="00727AE1" w:rsidRDefault="00C04BBE" w:rsidP="00C04BBE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B19427" w14:textId="1EF90A74" w:rsidR="00C04BBE" w:rsidRPr="00EF5457" w:rsidRDefault="00C04BBE" w:rsidP="00C04BBE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PALENTA SA PILEĆIM </w:t>
            </w:r>
            <w:proofErr w:type="gramStart"/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>SAFTOM ,</w:t>
            </w:r>
            <w:proofErr w:type="gramEnd"/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 ZELENA SALATA S MRKVOM ,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8D3DCF" w14:textId="5312D8F5" w:rsidR="00C04BBE" w:rsidRPr="00EF5457" w:rsidRDefault="00C04BBE" w:rsidP="00C04BB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>54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891D65" w14:textId="151A2086" w:rsidR="00C04BBE" w:rsidRPr="00EF5457" w:rsidRDefault="00C04BBE" w:rsidP="00C04BBE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>11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398B86" w14:textId="265E6F47" w:rsidR="00C04BBE" w:rsidRPr="00EF5457" w:rsidRDefault="00C04BBE" w:rsidP="00C04BBE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>14.8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7AA79BB" w14:textId="0FDFABEC" w:rsidR="00C04BBE" w:rsidRPr="00EF5457" w:rsidRDefault="00C04BBE" w:rsidP="00C04BBE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>396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20CE40E" w14:textId="12D327E5" w:rsidR="00C04BBE" w:rsidRPr="00EF5457" w:rsidRDefault="00C04BBE" w:rsidP="00C04BBE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Gluten(S), </w:t>
            </w:r>
            <w:proofErr w:type="spellStart"/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>Jaja</w:t>
            </w:r>
            <w:proofErr w:type="spellEnd"/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T), </w:t>
            </w:r>
            <w:proofErr w:type="spellStart"/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>Mlijeko</w:t>
            </w:r>
            <w:proofErr w:type="spellEnd"/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>(T), Gluten(T)</w:t>
            </w:r>
          </w:p>
        </w:tc>
      </w:tr>
      <w:tr w:rsidR="00376D70" w:rsidRPr="00F55363" w14:paraId="6A22E7D1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8D42C2E" w14:textId="77777777" w:rsidR="00376D70" w:rsidRPr="008D08FD" w:rsidRDefault="00376D70" w:rsidP="00376D7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EAFBCA5" w14:textId="77777777" w:rsidR="00376D70" w:rsidRPr="00727AE1" w:rsidRDefault="00376D70" w:rsidP="00376D70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E50147" w14:textId="155C392F" w:rsidR="00376D70" w:rsidRPr="00EF5457" w:rsidRDefault="00376D70" w:rsidP="00376D70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PALENTA SA PILEĆIM </w:t>
            </w:r>
            <w:proofErr w:type="gramStart"/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>SAFTOM ,</w:t>
            </w:r>
            <w:proofErr w:type="gramEnd"/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 ZELENA SALATA S MRKVOM ,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A6EB384" w14:textId="0E0A78F3" w:rsidR="00376D70" w:rsidRPr="00EF5457" w:rsidRDefault="00376D70" w:rsidP="00376D7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>54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E9CE08" w14:textId="42CEB095" w:rsidR="00376D70" w:rsidRPr="00EF5457" w:rsidRDefault="00376D70" w:rsidP="00376D70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>11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91E525" w14:textId="0E5927B6" w:rsidR="00376D70" w:rsidRPr="00EF5457" w:rsidRDefault="00376D70" w:rsidP="00376D70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>14.8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1086EC" w14:textId="0D5533F5" w:rsidR="00376D70" w:rsidRPr="00EF5457" w:rsidRDefault="00376D70" w:rsidP="00376D70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>396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14D456" w14:textId="77777777" w:rsidR="00376D70" w:rsidRPr="00EF5457" w:rsidRDefault="00376D70" w:rsidP="00376D70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C04BBE" w:rsidRPr="00F55363" w14:paraId="0DF2B284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8243170" w14:textId="77777777" w:rsidR="00C04BBE" w:rsidRPr="00DB4E9F" w:rsidRDefault="00C04BBE" w:rsidP="00C04BBE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ČETVR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F8980D5" w14:textId="77777777" w:rsidR="00C04BBE" w:rsidRPr="00DB4E9F" w:rsidRDefault="00C04BBE" w:rsidP="00C04BBE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2061D7" w14:textId="626BF7E0" w:rsidR="00C04BBE" w:rsidRPr="00EF5457" w:rsidRDefault="00C04BBE" w:rsidP="00C04BBE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EF5457">
              <w:rPr>
                <w:rFonts w:eastAsia="Segoe UI"/>
                <w:sz w:val="20"/>
                <w:szCs w:val="20"/>
              </w:rPr>
              <w:t xml:space="preserve">VARIVO OD GRAHA SA SLANINOM  , ŠKOLSKI KRUH 1 ŠNITA, MANDARINE </w:t>
            </w:r>
            <w:bookmarkStart w:id="1" w:name="_GoBack"/>
            <w:bookmarkEnd w:id="1"/>
            <w:r w:rsidRPr="00EF5457">
              <w:rPr>
                <w:rFonts w:eastAsia="Segoe UI"/>
                <w:sz w:val="20"/>
                <w:szCs w:val="20"/>
              </w:rPr>
              <w:t xml:space="preserve">DVIJ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5655B0" w14:textId="6311351F" w:rsidR="00C04BBE" w:rsidRPr="00EF5457" w:rsidRDefault="00C04BBE" w:rsidP="00C04BBE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EF5457">
              <w:rPr>
                <w:rFonts w:eastAsia="Segoe UI"/>
                <w:sz w:val="20"/>
                <w:szCs w:val="20"/>
              </w:rPr>
              <w:t>48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221FF2" w14:textId="262FE3EB" w:rsidR="00C04BBE" w:rsidRPr="00EF5457" w:rsidRDefault="00C04BBE" w:rsidP="00C04BBE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EF5457">
              <w:rPr>
                <w:rFonts w:eastAsia="Segoe UI"/>
                <w:sz w:val="20"/>
                <w:szCs w:val="20"/>
              </w:rPr>
              <w:t>13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1306D0A" w14:textId="1647794D" w:rsidR="00C04BBE" w:rsidRPr="00EF5457" w:rsidRDefault="00C04BBE" w:rsidP="00C04BBE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EF5457">
              <w:rPr>
                <w:rFonts w:eastAsia="Segoe UI"/>
                <w:sz w:val="20"/>
                <w:szCs w:val="20"/>
              </w:rPr>
              <w:t>14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9D408A6" w14:textId="4F054B06" w:rsidR="00C04BBE" w:rsidRPr="00EF5457" w:rsidRDefault="00C04BBE" w:rsidP="00C04BBE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EF5457">
              <w:rPr>
                <w:rFonts w:eastAsia="Segoe UI"/>
                <w:sz w:val="20"/>
                <w:szCs w:val="20"/>
              </w:rPr>
              <w:t>381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65CB759" w14:textId="191C0D08" w:rsidR="00C04BBE" w:rsidRPr="00EF5457" w:rsidRDefault="00C04BBE" w:rsidP="00C04BBE">
            <w:pPr>
              <w:pStyle w:val="StandardWeb"/>
              <w:spacing w:before="0" w:beforeAutospacing="0" w:after="0" w:afterAutospacing="0"/>
              <w:rPr>
                <w:sz w:val="20"/>
                <w:szCs w:val="20"/>
              </w:rPr>
            </w:pPr>
            <w:r w:rsidRPr="00EF5457">
              <w:rPr>
                <w:rFonts w:eastAsia="Segoe UI"/>
                <w:sz w:val="20"/>
                <w:szCs w:val="20"/>
              </w:rPr>
              <w:t xml:space="preserve">Sumporni dioksid(S), </w:t>
            </w:r>
            <w:proofErr w:type="spellStart"/>
            <w:r w:rsidRPr="00EF5457">
              <w:rPr>
                <w:rFonts w:eastAsia="Segoe UI"/>
                <w:sz w:val="20"/>
                <w:szCs w:val="20"/>
              </w:rPr>
              <w:t>Gluten</w:t>
            </w:r>
            <w:proofErr w:type="spellEnd"/>
            <w:r w:rsidRPr="00EF5457">
              <w:rPr>
                <w:rFonts w:eastAsia="Segoe UI"/>
                <w:sz w:val="20"/>
                <w:szCs w:val="20"/>
              </w:rPr>
              <w:t>(S), Jaja(T), Soja(S), Mlijeko(T), Sezam(S), Lupina(T)</w:t>
            </w:r>
          </w:p>
        </w:tc>
      </w:tr>
      <w:tr w:rsidR="00EF5457" w:rsidRPr="00F55363" w14:paraId="55464FC0" w14:textId="77777777" w:rsidTr="00746626">
        <w:trPr>
          <w:gridAfter w:val="4"/>
          <w:wAfter w:w="13012" w:type="dxa"/>
          <w:trHeight w:val="580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2B73BFC" w14:textId="77777777" w:rsidR="00EF5457" w:rsidRPr="00DB4E9F" w:rsidRDefault="00EF5457" w:rsidP="00EF5457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A84F7B5" w14:textId="77777777" w:rsidR="00EF5457" w:rsidRPr="00DB4E9F" w:rsidRDefault="00EF5457" w:rsidP="00EF5457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1FA755" w14:textId="3311D516" w:rsidR="00EF5457" w:rsidRPr="00EF5457" w:rsidRDefault="00EF5457" w:rsidP="00EF5457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EF5457">
              <w:rPr>
                <w:rFonts w:eastAsia="Segoe UI"/>
                <w:sz w:val="20"/>
                <w:szCs w:val="20"/>
              </w:rPr>
              <w:t xml:space="preserve">VARIVO OD GRAHA SA SLANINOM  , ŠKOLSKI KRUH 1 ŠNITA, MANDARINE DVIJ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B6333C8" w14:textId="4E287F1D" w:rsidR="00EF5457" w:rsidRPr="00EF5457" w:rsidRDefault="00EF5457" w:rsidP="00EF5457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EF5457">
              <w:rPr>
                <w:rFonts w:eastAsia="Segoe UI"/>
                <w:sz w:val="20"/>
                <w:szCs w:val="20"/>
              </w:rPr>
              <w:t>48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7C65992" w14:textId="02A15860" w:rsidR="00EF5457" w:rsidRPr="00EF5457" w:rsidRDefault="00EF5457" w:rsidP="00EF5457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EF5457">
              <w:rPr>
                <w:rFonts w:eastAsia="Segoe UI"/>
                <w:sz w:val="20"/>
                <w:szCs w:val="20"/>
              </w:rPr>
              <w:t>13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670EAE" w14:textId="02C81061" w:rsidR="00EF5457" w:rsidRPr="00EF5457" w:rsidRDefault="00EF5457" w:rsidP="00EF5457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EF5457">
              <w:rPr>
                <w:rFonts w:eastAsia="Segoe UI"/>
                <w:sz w:val="20"/>
                <w:szCs w:val="20"/>
              </w:rPr>
              <w:t>14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FAAFE7B" w14:textId="502900E1" w:rsidR="00EF5457" w:rsidRPr="00EF5457" w:rsidRDefault="00EF5457" w:rsidP="00EF5457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EF5457">
              <w:rPr>
                <w:rFonts w:eastAsia="Segoe UI"/>
                <w:sz w:val="20"/>
                <w:szCs w:val="20"/>
              </w:rPr>
              <w:t>381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F18349" w14:textId="77777777" w:rsidR="00EF5457" w:rsidRPr="00EF5457" w:rsidRDefault="00EF5457" w:rsidP="00EF5457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C04BBE" w:rsidRPr="00F55363" w14:paraId="28E00DC9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056E567D" w14:textId="77777777" w:rsidR="00C04BBE" w:rsidRPr="00DB4E9F" w:rsidRDefault="00C04BBE" w:rsidP="00C04BBE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PE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F8B5CD" w14:textId="77777777" w:rsidR="00C04BBE" w:rsidRPr="00DB4E9F" w:rsidRDefault="00C04BBE" w:rsidP="00C04BBE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46362C0" w14:textId="42693396" w:rsidR="00C04BBE" w:rsidRPr="00EF5457" w:rsidRDefault="00C04BBE" w:rsidP="00C04BBE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KUPUS </w:t>
            </w:r>
            <w:proofErr w:type="gramStart"/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>SALATA ,</w:t>
            </w:r>
            <w:proofErr w:type="gramEnd"/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 BISKVITNI KOLAČ OD VANILIJE I ANANASA , OSLIĆ SA ŠPINATOM I KRUMPIROM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3D01B2A" w14:textId="58ECDEB4" w:rsidR="00C04BBE" w:rsidRPr="00EF5457" w:rsidRDefault="00C04BBE" w:rsidP="00C04BBE">
            <w:pPr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>47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AF1C09" w14:textId="122877BC" w:rsidR="00C04BBE" w:rsidRPr="00EF5457" w:rsidRDefault="00C04BBE" w:rsidP="00C04BBE">
            <w:pPr>
              <w:spacing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>15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5D34FD4" w14:textId="358620B1" w:rsidR="00C04BBE" w:rsidRPr="00EF5457" w:rsidRDefault="00C04BBE" w:rsidP="00C04BBE">
            <w:pPr>
              <w:spacing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>13.4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AA213B" w14:textId="75A10562" w:rsidR="00C04BBE" w:rsidRPr="00EF5457" w:rsidRDefault="00C04BBE" w:rsidP="00C04BBE">
            <w:pPr>
              <w:spacing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>367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C9842A" w14:textId="3D586DB3" w:rsidR="00C04BBE" w:rsidRPr="00EF5457" w:rsidRDefault="00C04BBE" w:rsidP="00C04BBE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proofErr w:type="spellStart"/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>Kikiriki</w:t>
            </w:r>
            <w:proofErr w:type="spellEnd"/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T), </w:t>
            </w:r>
            <w:proofErr w:type="spellStart"/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>Orašidi</w:t>
            </w:r>
            <w:proofErr w:type="spellEnd"/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T), </w:t>
            </w:r>
            <w:proofErr w:type="spellStart"/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>Sezam</w:t>
            </w:r>
            <w:proofErr w:type="spellEnd"/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T), </w:t>
            </w:r>
            <w:proofErr w:type="spellStart"/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>Jaja</w:t>
            </w:r>
            <w:proofErr w:type="spellEnd"/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S), Gluten(S), </w:t>
            </w:r>
            <w:proofErr w:type="spellStart"/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>Jaja</w:t>
            </w:r>
            <w:proofErr w:type="spellEnd"/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T), </w:t>
            </w:r>
            <w:proofErr w:type="spellStart"/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>Mlijeko</w:t>
            </w:r>
            <w:proofErr w:type="spellEnd"/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S), Gluten(T), </w:t>
            </w:r>
            <w:proofErr w:type="spellStart"/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>Rakovi</w:t>
            </w:r>
            <w:proofErr w:type="spellEnd"/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T), </w:t>
            </w:r>
            <w:proofErr w:type="spellStart"/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>Riba</w:t>
            </w:r>
            <w:proofErr w:type="spellEnd"/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S), </w:t>
            </w:r>
            <w:proofErr w:type="spellStart"/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>Mekušci</w:t>
            </w:r>
            <w:proofErr w:type="spellEnd"/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T), </w:t>
            </w:r>
            <w:proofErr w:type="spellStart"/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>Celer</w:t>
            </w:r>
            <w:proofErr w:type="spellEnd"/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>(T), Gluten(T)</w:t>
            </w:r>
          </w:p>
        </w:tc>
      </w:tr>
      <w:tr w:rsidR="00EF5457" w:rsidRPr="00F55363" w14:paraId="602BA5E0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367D9948" w14:textId="77777777" w:rsidR="00EF5457" w:rsidRPr="00DB4E9F" w:rsidRDefault="00EF5457" w:rsidP="00EF5457">
            <w:pPr>
              <w:jc w:val="center"/>
              <w:rPr>
                <w:rFonts w:asciiTheme="majorHAnsi" w:eastAsia="Calibri" w:hAnsiTheme="majorHAnsi" w:cs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0B6E4104" w14:textId="77777777" w:rsidR="00EF5457" w:rsidRPr="00DB4E9F" w:rsidRDefault="00EF5457" w:rsidP="00EF5457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C0F279" w14:textId="2C8CBFA8" w:rsidR="00EF5457" w:rsidRPr="00EF5457" w:rsidRDefault="00EF5457" w:rsidP="00EF5457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KUPUS </w:t>
            </w:r>
            <w:proofErr w:type="gramStart"/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>SALATA ,</w:t>
            </w:r>
            <w:proofErr w:type="gramEnd"/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 BISKVITNI KOLAČ OD VANILIJE I ANANASA , OSLIĆ SA ŠPINATOM I KRUMPIROM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822D264" w14:textId="2EA15A36" w:rsidR="00EF5457" w:rsidRPr="00EF5457" w:rsidRDefault="00EF5457" w:rsidP="00EF5457">
            <w:pPr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>47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AEE1646" w14:textId="7F0E9CB6" w:rsidR="00EF5457" w:rsidRPr="00EF5457" w:rsidRDefault="00EF5457" w:rsidP="00EF5457">
            <w:pPr>
              <w:spacing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>15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D9745E" w14:textId="6E9EDCD0" w:rsidR="00EF5457" w:rsidRPr="00EF5457" w:rsidRDefault="00EF5457" w:rsidP="00EF5457">
            <w:pPr>
              <w:spacing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>13.4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51F438" w14:textId="5F8A0A93" w:rsidR="00EF5457" w:rsidRPr="00EF5457" w:rsidRDefault="00EF5457" w:rsidP="00EF5457">
            <w:pPr>
              <w:spacing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EF5457">
              <w:rPr>
                <w:rFonts w:ascii="Times New Roman" w:eastAsia="Segoe UI" w:hAnsi="Times New Roman" w:cs="Times New Roman"/>
                <w:sz w:val="20"/>
                <w:szCs w:val="20"/>
              </w:rPr>
              <w:t>367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18" w:space="0" w:color="7030A0"/>
              <w:right w:val="single" w:sz="18" w:space="0" w:color="7030A0"/>
            </w:tcBorders>
            <w:vAlign w:val="center"/>
          </w:tcPr>
          <w:p w14:paraId="1A12D96B" w14:textId="77777777" w:rsidR="00EF5457" w:rsidRPr="00E35000" w:rsidRDefault="00EF5457" w:rsidP="00EF5457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</w:tbl>
    <w:p w14:paraId="05877193" w14:textId="77777777" w:rsidR="00FC5C48" w:rsidRPr="00DB4E9F" w:rsidRDefault="00FC5C48" w:rsidP="00822B04">
      <w:pPr>
        <w:rPr>
          <w:rFonts w:asciiTheme="majorHAnsi" w:hAnsiTheme="majorHAnsi" w:cstheme="majorHAnsi"/>
          <w:sz w:val="20"/>
          <w:szCs w:val="20"/>
        </w:rPr>
      </w:pPr>
    </w:p>
    <w:sectPr w:rsidR="00FC5C48" w:rsidRPr="00DB4E9F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391582" w14:textId="77777777" w:rsidR="00B86F52" w:rsidRDefault="00B86F52">
      <w:pPr>
        <w:spacing w:line="240" w:lineRule="auto"/>
      </w:pPr>
      <w:r>
        <w:separator/>
      </w:r>
    </w:p>
  </w:endnote>
  <w:endnote w:type="continuationSeparator" w:id="0">
    <w:p w14:paraId="35FFFF53" w14:textId="77777777" w:rsidR="00B86F52" w:rsidRDefault="00B86F5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2548E4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E947AB" w14:textId="77777777" w:rsidR="00B86F52" w:rsidRDefault="00B86F52">
      <w:pPr>
        <w:spacing w:line="240" w:lineRule="auto"/>
      </w:pPr>
      <w:r>
        <w:separator/>
      </w:r>
    </w:p>
  </w:footnote>
  <w:footnote w:type="continuationSeparator" w:id="0">
    <w:p w14:paraId="32332F4F" w14:textId="77777777" w:rsidR="00B86F52" w:rsidRDefault="00B86F5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1D43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13DF9427" wp14:editId="03435DF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15281"/>
    <w:rsid w:val="0005379E"/>
    <w:rsid w:val="00076A0E"/>
    <w:rsid w:val="00095CBF"/>
    <w:rsid w:val="00097735"/>
    <w:rsid w:val="000D1C42"/>
    <w:rsid w:val="001305B6"/>
    <w:rsid w:val="00167197"/>
    <w:rsid w:val="00172085"/>
    <w:rsid w:val="00180A42"/>
    <w:rsid w:val="00191BEE"/>
    <w:rsid w:val="001C7DE4"/>
    <w:rsid w:val="001D539A"/>
    <w:rsid w:val="00211213"/>
    <w:rsid w:val="00262EEB"/>
    <w:rsid w:val="002A00BA"/>
    <w:rsid w:val="002A551B"/>
    <w:rsid w:val="002B053F"/>
    <w:rsid w:val="002C0827"/>
    <w:rsid w:val="002C5E85"/>
    <w:rsid w:val="00316576"/>
    <w:rsid w:val="00330A66"/>
    <w:rsid w:val="00334160"/>
    <w:rsid w:val="0034332B"/>
    <w:rsid w:val="00361096"/>
    <w:rsid w:val="00376D70"/>
    <w:rsid w:val="003A552B"/>
    <w:rsid w:val="003A7A80"/>
    <w:rsid w:val="003C0867"/>
    <w:rsid w:val="003D3881"/>
    <w:rsid w:val="003F75D8"/>
    <w:rsid w:val="00411FF4"/>
    <w:rsid w:val="0044154D"/>
    <w:rsid w:val="004641D8"/>
    <w:rsid w:val="004B4DD9"/>
    <w:rsid w:val="004D4AF3"/>
    <w:rsid w:val="0056273C"/>
    <w:rsid w:val="00584D13"/>
    <w:rsid w:val="00593BE7"/>
    <w:rsid w:val="005C0CDD"/>
    <w:rsid w:val="0062658F"/>
    <w:rsid w:val="006571A4"/>
    <w:rsid w:val="00695ABB"/>
    <w:rsid w:val="006A62C9"/>
    <w:rsid w:val="006C5FCC"/>
    <w:rsid w:val="006F7F7B"/>
    <w:rsid w:val="00714F19"/>
    <w:rsid w:val="00727AE1"/>
    <w:rsid w:val="00741477"/>
    <w:rsid w:val="00746175"/>
    <w:rsid w:val="00746626"/>
    <w:rsid w:val="0077750C"/>
    <w:rsid w:val="00785252"/>
    <w:rsid w:val="007A739F"/>
    <w:rsid w:val="007C688A"/>
    <w:rsid w:val="007E212D"/>
    <w:rsid w:val="007E7296"/>
    <w:rsid w:val="00813BF0"/>
    <w:rsid w:val="00820E68"/>
    <w:rsid w:val="00822B04"/>
    <w:rsid w:val="008436B4"/>
    <w:rsid w:val="00847D69"/>
    <w:rsid w:val="008667BA"/>
    <w:rsid w:val="008928FE"/>
    <w:rsid w:val="008B30BF"/>
    <w:rsid w:val="008C1870"/>
    <w:rsid w:val="008D08FD"/>
    <w:rsid w:val="008D38C3"/>
    <w:rsid w:val="0090092B"/>
    <w:rsid w:val="009033E6"/>
    <w:rsid w:val="00934935"/>
    <w:rsid w:val="00942834"/>
    <w:rsid w:val="0094680B"/>
    <w:rsid w:val="00963F2B"/>
    <w:rsid w:val="00967D35"/>
    <w:rsid w:val="009A3140"/>
    <w:rsid w:val="009C6755"/>
    <w:rsid w:val="009C7CE5"/>
    <w:rsid w:val="009F7762"/>
    <w:rsid w:val="00A1528C"/>
    <w:rsid w:val="00A42B2B"/>
    <w:rsid w:val="00A42FFB"/>
    <w:rsid w:val="00A50A67"/>
    <w:rsid w:val="00A6709B"/>
    <w:rsid w:val="00AA7406"/>
    <w:rsid w:val="00AE1E53"/>
    <w:rsid w:val="00AE2EA0"/>
    <w:rsid w:val="00AF0B26"/>
    <w:rsid w:val="00AF539D"/>
    <w:rsid w:val="00B40422"/>
    <w:rsid w:val="00B86F52"/>
    <w:rsid w:val="00BA089D"/>
    <w:rsid w:val="00BB077E"/>
    <w:rsid w:val="00BC41EB"/>
    <w:rsid w:val="00BD2067"/>
    <w:rsid w:val="00BF0802"/>
    <w:rsid w:val="00C04BBE"/>
    <w:rsid w:val="00C24905"/>
    <w:rsid w:val="00C54ED3"/>
    <w:rsid w:val="00C932A7"/>
    <w:rsid w:val="00C97C06"/>
    <w:rsid w:val="00CD4771"/>
    <w:rsid w:val="00CE77DD"/>
    <w:rsid w:val="00CF0040"/>
    <w:rsid w:val="00CF37FF"/>
    <w:rsid w:val="00D3375A"/>
    <w:rsid w:val="00D73BCB"/>
    <w:rsid w:val="00D77132"/>
    <w:rsid w:val="00DB4E9F"/>
    <w:rsid w:val="00DC2006"/>
    <w:rsid w:val="00DD422A"/>
    <w:rsid w:val="00E35000"/>
    <w:rsid w:val="00E42569"/>
    <w:rsid w:val="00E57928"/>
    <w:rsid w:val="00E72081"/>
    <w:rsid w:val="00EC69D0"/>
    <w:rsid w:val="00EE59E9"/>
    <w:rsid w:val="00EF5457"/>
    <w:rsid w:val="00EF7F35"/>
    <w:rsid w:val="00F26B21"/>
    <w:rsid w:val="00F55363"/>
    <w:rsid w:val="00F8782A"/>
    <w:rsid w:val="00FC5C48"/>
    <w:rsid w:val="00FD51E4"/>
    <w:rsid w:val="00FD5D06"/>
    <w:rsid w:val="00FF5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EE78C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539D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semiHidden/>
    <w:unhideWhenUsed/>
    <w:rsid w:val="00AE2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208C1DB1-C2CD-4FB3-A22C-10A838E035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218</Words>
  <Characters>1249</Characters>
  <Application>Microsoft Office Word</Application>
  <DocSecurity>0</DocSecurity>
  <Lines>10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a Gluhak</dc:creator>
  <cp:lastModifiedBy>Kristina Krnic</cp:lastModifiedBy>
  <cp:revision>4</cp:revision>
  <cp:lastPrinted>2022-10-24T07:17:00Z</cp:lastPrinted>
  <dcterms:created xsi:type="dcterms:W3CDTF">2024-01-11T12:37:00Z</dcterms:created>
  <dcterms:modified xsi:type="dcterms:W3CDTF">2024-03-18T09:23:00Z</dcterms:modified>
</cp:coreProperties>
</file>